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титульный-лист" w:id="20"/>
    <w:p w:rsidR="4D9879EC" w:rsidP="08168F1B" w:rsidRDefault="4D9879EC" w14:paraId="68CCFA09" w14:textId="094B8B0A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08168F1B" w:rsidR="4D9879EC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Лабораторная работа </w:t>
      </w:r>
      <w:r w:rsidRPr="08168F1B" w:rsidR="584F090E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5</w:t>
      </w:r>
    </w:p>
    <w:p w:rsidR="4D9879EC" w:rsidP="08168F1B" w:rsidRDefault="4D9879EC" w14:paraId="4C1BD7D9" w14:textId="3F19BB30">
      <w:pPr>
        <w:tabs>
          <w:tab w:val="left" w:leader="none" w:pos="9598"/>
          <w:tab w:val="left" w:leader="none" w:pos="13555"/>
        </w:tabs>
        <w:spacing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08168F1B" w:rsidR="4D9879E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 дисциплине «Операционные системы»</w:t>
      </w:r>
    </w:p>
    <w:p w:rsidR="08168F1B" w:rsidP="08168F1B" w:rsidRDefault="08168F1B" w14:paraId="785A0AD0" w14:textId="67311460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4D9879EC" w:rsidP="08168F1B" w:rsidRDefault="4D9879EC" w14:paraId="7DF3C0B3" w14:textId="3B63D867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08168F1B" w:rsidR="4D9879E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ыполнил:</w:t>
      </w:r>
    </w:p>
    <w:p w:rsidR="4D9879EC" w:rsidP="08168F1B" w:rsidRDefault="4D9879EC" w14:paraId="07F87F4A" w14:textId="5A37E389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08168F1B" w:rsidR="4D9879E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Студент группы НПВбм-01-19</w:t>
      </w:r>
    </w:p>
    <w:p w:rsidR="4D9879EC" w:rsidP="08168F1B" w:rsidRDefault="4D9879EC" w14:paraId="1909818C" w14:textId="306ADCBF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08168F1B" w:rsidR="4D9879E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Студенческий билет №: </w:t>
      </w:r>
      <w:r w:rsidRPr="08168F1B" w:rsidR="4D9879E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1032197651</w:t>
      </w:r>
    </w:p>
    <w:p w:rsidR="4D9879EC" w:rsidP="08168F1B" w:rsidRDefault="4D9879EC" w14:paraId="6E854261" w14:textId="596876DF">
      <w:pPr>
        <w:tabs>
          <w:tab w:val="left" w:leader="none" w:pos="14465"/>
          <w:tab w:val="left" w:leader="none" w:pos="18422"/>
        </w:tabs>
        <w:spacing w:before="120" w:beforeAutospacing="off" w:after="0" w:afterAutospacing="off" w:line="360" w:lineRule="auto"/>
        <w:ind w:left="4540" w:right="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08168F1B" w:rsidR="4D9879E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тапов Александр Сергеевич</w:t>
      </w:r>
    </w:p>
    <w:p w:rsidR="4D9879EC" w:rsidP="08168F1B" w:rsidRDefault="4D9879EC" w14:paraId="38DA13EE" w14:textId="07B5154C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08168F1B" w:rsidR="4D9879E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уководитель:</w:t>
      </w:r>
    </w:p>
    <w:p w:rsidR="4D9879EC" w:rsidP="08168F1B" w:rsidRDefault="4D9879EC" w14:paraId="450E3639" w14:textId="2EDF7E2A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08168F1B" w:rsidR="4D9879E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алиева Татьяна Рефатовна</w:t>
      </w:r>
    </w:p>
    <w:p w:rsidR="08168F1B" w:rsidP="08168F1B" w:rsidRDefault="08168F1B" w14:paraId="0DDC4A12" w14:textId="5D851966">
      <w:pPr>
        <w:tabs>
          <w:tab w:val="left" w:leader="none" w:pos="9598"/>
          <w:tab w:val="left" w:leader="none" w:pos="13555"/>
        </w:tabs>
        <w:spacing w:before="120" w:after="0" w:line="360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08168F1B" w:rsidP="08168F1B" w:rsidRDefault="08168F1B" w14:paraId="7D04B027" w14:textId="7A9CA1A3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08168F1B" w:rsidP="08168F1B" w:rsidRDefault="08168F1B" w14:paraId="2FD916C1" w14:textId="15792533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08168F1B" w:rsidP="08168F1B" w:rsidRDefault="08168F1B" w14:paraId="7A077B3D" w14:textId="2774DB05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08168F1B" w:rsidP="08168F1B" w:rsidRDefault="08168F1B" w14:paraId="59B33207" w14:textId="788CB8A0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08168F1B" w:rsidP="08168F1B" w:rsidRDefault="08168F1B" w14:paraId="0BA8E901" w14:textId="03C26C4C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08168F1B" w:rsidP="08168F1B" w:rsidRDefault="08168F1B" w14:paraId="768CCABD" w14:textId="33F0FF0A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w:rsidR="4D9879EC" w:rsidP="08168F1B" w:rsidRDefault="4D9879EC" w14:paraId="6A5B1D7A" w14:textId="06CF351B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08168F1B" w:rsidR="4D9879E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Москва 2023</w:t>
      </w:r>
    </w:p>
    <w:p w:rsidR="08168F1B" w:rsidP="08168F1B" w:rsidRDefault="08168F1B" w14:paraId="511E31EC" w14:textId="6F94230C">
      <w:pPr>
        <w:pStyle w:val="BodyText"/>
      </w:pPr>
    </w:p>
    <w:p xmlns:wp14="http://schemas.microsoft.com/office/word/2010/wordml" w14:paraId="1299C43A" wp14:textId="77777777">
      <w:pPr>
        <w:pStyle w:val="BodyText"/>
      </w:pPr>
    </w:p>
    <w:bookmarkEnd w:id="20"/>
    <w:bookmarkStart w:name="цель-работы" w:id="21"/>
    <w:p xmlns:wp14="http://schemas.microsoft.com/office/word/2010/wordml" w:rsidP="08168F1B" w14:paraId="41823BC3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Цел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</w:p>
    <w:p xmlns:wp14="http://schemas.microsoft.com/office/word/2010/wordml" w:rsidP="08168F1B" w14:paraId="1DD20B55" wp14:textId="77777777" wp14:noSpellErr="1">
      <w:pPr>
        <w:pStyle w:val="FirstParagraph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иобретен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актически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выков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заимодейств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о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средство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но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трок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bookmarkEnd w:id="21"/>
    <w:bookmarkStart w:name="начало-работы" w:id="99"/>
    <w:p xmlns:wp14="http://schemas.microsoft.com/office/word/2010/wordml" w:rsidP="08168F1B" w14:paraId="280D5115" wp14:textId="77777777" wp14:noSpellErr="1">
      <w:p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чал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аботы</w:t>
      </w:r>
    </w:p>
    <w:p xmlns:wp14="http://schemas.microsoft.com/office/word/2010/wordml" w:rsidP="08168F1B" w14:paraId="53F2BD56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редел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лно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м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ше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е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4DDBEF00" wp14:textId="0B410ADE">
      <w:pPr>
        <w:pStyle w:val="BodyText"/>
      </w:pPr>
      <w:r w:rsidR="38649021">
        <w:drawing>
          <wp:inline xmlns:wp14="http://schemas.microsoft.com/office/word/2010/wordprocessingDrawing" wp14:editId="7A0E41D9" wp14:anchorId="4E81C70C">
            <wp:extent cx="4572000" cy="904875"/>
            <wp:effectExtent l="0" t="0" r="0" b="0"/>
            <wp:docPr id="4325385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32eb3b79bc649b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3955F41F" wp14:textId="77777777" wp14:noSpellErr="1">
      <w:pPr>
        <w:pStyle w:val="BodyText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</w:t>
      </w:r>
    </w:p>
    <w:p xmlns:wp14="http://schemas.microsoft.com/office/word/2010/wordml" w:rsidP="08168F1B" w14:paraId="77F5030D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полн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ледующ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ейств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</w:p>
    <w:p xmlns:wp14="http://schemas.microsoft.com/office/word/2010/wordml" w:rsidP="08168F1B" w14:paraId="5D68C9BF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ерейд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tmp</w:t>
      </w:r>
    </w:p>
    <w:p xmlns:wp14="http://schemas.microsoft.com/office/word/2010/wordml" w:rsidP="08168F1B" w14:paraId="29D6B04F" wp14:textId="4BAEFFFB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="374F041F">
        <w:drawing>
          <wp:inline xmlns:wp14="http://schemas.microsoft.com/office/word/2010/wordprocessingDrawing" wp14:editId="3EDC4016" wp14:anchorId="559B0ED1">
            <wp:extent cx="2762250" cy="200025"/>
            <wp:effectExtent l="0" t="0" r="0" b="0"/>
            <wp:docPr id="18714297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4638d471674402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</w:p>
    <w:p xmlns:wp14="http://schemas.microsoft.com/office/word/2010/wordml" w:rsidP="08168F1B" w14:paraId="49EC1698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</w:t>
      </w:r>
    </w:p>
    <w:p xmlns:wp14="http://schemas.microsoft.com/office/word/2010/wordml" w:rsidP="08168F1B" w14:paraId="589C5AAB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вед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экран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мо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tmp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это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ls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азличным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циям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1276BF67" wp14:textId="26169729">
      <w:pPr>
        <w:numPr>
          <w:ilvl w:val="1"/>
          <w:numId w:val="1000"/>
        </w:numPr>
        <w:rPr/>
      </w:pPr>
      <w:r w:rsidR="200B6B42">
        <w:drawing>
          <wp:inline xmlns:wp14="http://schemas.microsoft.com/office/word/2010/wordprocessingDrawing" wp14:editId="4C9DE35F" wp14:anchorId="1FEBC3DF">
            <wp:extent cx="4572000" cy="2990850"/>
            <wp:effectExtent l="0" t="0" r="0" b="0"/>
            <wp:docPr id="5479624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b9a9aa52345453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275E05DD" wp14:textId="3B6E9542">
      <w:pPr>
        <w:numPr>
          <w:ilvl w:val="2"/>
          <w:numId w:val="1000"/>
        </w:numPr>
        <w:rPr/>
      </w:pPr>
      <w:r w:rsidRPr="08168F1B" w:rsidR="6492B4B5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 Рисунок 3</w:t>
      </w:r>
    </w:p>
    <w:p xmlns:wp14="http://schemas.microsoft.com/office/word/2010/wordml" w14:paraId="0DFAE634" wp14:textId="172A5BD9">
      <w:pPr>
        <w:numPr>
          <w:ilvl w:val="1"/>
          <w:numId w:val="1000"/>
        </w:numPr>
        <w:rPr/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14775696">
        <w:drawing>
          <wp:inline xmlns:wp14="http://schemas.microsoft.com/office/word/2010/wordprocessingDrawing" wp14:editId="2CAF599E" wp14:anchorId="32EE286D">
            <wp:extent cx="4572000" cy="2324100"/>
            <wp:effectExtent l="0" t="0" r="0" b="0"/>
            <wp:docPr id="21364068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edf8258372a45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03F3E187" wp14:noSpellErr="1" wp14:textId="4B990B18">
      <w:pPr>
        <w:ind w:left="1440" w:firstLine="720"/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4</w:t>
      </w:r>
    </w:p>
    <w:p xmlns:wp14="http://schemas.microsoft.com/office/word/2010/wordml" w14:paraId="27B8F768" wp14:textId="62D6D2C6">
      <w:pPr>
        <w:numPr>
          <w:ilvl w:val="1"/>
          <w:numId w:val="1000"/>
        </w:numPr>
        <w:rPr/>
      </w:pPr>
      <w:r w:rsidR="502E21F4">
        <w:drawing>
          <wp:inline xmlns:wp14="http://schemas.microsoft.com/office/word/2010/wordprocessingDrawing" wp14:editId="59BF4EC4" wp14:anchorId="18784A6B">
            <wp:extent cx="4572000" cy="3000375"/>
            <wp:effectExtent l="0" t="0" r="0" b="0"/>
            <wp:docPr id="15899399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7edf5c6c1ef47d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104303B6">
        <w:drawing>
          <wp:inline xmlns:wp14="http://schemas.microsoft.com/office/word/2010/wordprocessingDrawing" wp14:editId="6F823A73" wp14:anchorId="7568A2DE">
            <wp:extent cx="4572000" cy="3448050"/>
            <wp:effectExtent l="0" t="0" r="0" b="0"/>
            <wp:docPr id="4805858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8fa745ad80141f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2463F4F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5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6</w:t>
      </w:r>
    </w:p>
    <w:p xmlns:wp14="http://schemas.microsoft.com/office/word/2010/wordml" w14:paraId="75F80603" wp14:textId="651D09BD">
      <w:pPr>
        <w:numPr>
          <w:ilvl w:val="1"/>
          <w:numId w:val="1000"/>
        </w:numPr>
        <w:rPr/>
      </w:pPr>
      <w:r w:rsidR="15399D8A">
        <w:drawing>
          <wp:inline xmlns:wp14="http://schemas.microsoft.com/office/word/2010/wordprocessingDrawing" wp14:editId="61EE93DF" wp14:anchorId="12D3D34F">
            <wp:extent cx="4572000" cy="3800475"/>
            <wp:effectExtent l="0" t="0" r="0" b="0"/>
            <wp:docPr id="12196044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c682eda8f874b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="4D77EC57">
        <w:drawing>
          <wp:inline xmlns:wp14="http://schemas.microsoft.com/office/word/2010/wordprocessingDrawing" wp14:editId="4D4D6CA7" wp14:anchorId="5927CDE3">
            <wp:extent cx="4572000" cy="3762375"/>
            <wp:effectExtent l="0" t="0" r="0" b="0"/>
            <wp:docPr id="11137690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d2c4073024340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0880938C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Рисунок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7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8</w:t>
      </w:r>
    </w:p>
    <w:p xmlns:wp14="http://schemas.microsoft.com/office/word/2010/wordml" w:rsidP="08168F1B" w14:paraId="00E256AE" wp14:textId="77777777" wp14:noSpellErr="1">
      <w:pPr>
        <w:numPr>
          <w:ilvl w:val="2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ls -a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вод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писок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ов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[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требуетс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вод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крыты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ов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мен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торы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чинаюьс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точк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].</w:t>
      </w:r>
    </w:p>
    <w:p xmlns:wp14="http://schemas.microsoft.com/office/word/2010/wordml" w:rsidP="08168F1B" w14:paraId="6D2A1474" wp14:textId="77777777" wp14:noSpellErr="1">
      <w:pPr>
        <w:numPr>
          <w:ilvl w:val="2"/>
          <w:numId w:val="1004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ls -l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вод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писок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ов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линно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ормат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</w:p>
    <w:p xmlns:wp14="http://schemas.microsoft.com/office/word/2010/wordml" w:rsidP="08168F1B" w14:paraId="70BEF0AF" wp14:textId="77777777" wp14:noSpellErr="1">
      <w:pPr>
        <w:numPr>
          <w:ilvl w:val="2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ормат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еж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оступ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&gt;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личеств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сылок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&gt;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мен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ладельц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&gt;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азмер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байта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&gt;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рем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следни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зменени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&gt;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м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23EB4A28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редел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ес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л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/var/spool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дкаталог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мен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cron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3461D779" wp14:noSpellErr="1" wp14:textId="68BF6A16">
      <w:pPr>
        <w:numPr>
          <w:ilvl w:val="1"/>
          <w:numId w:val="1000"/>
        </w:numPr>
        <w:rPr/>
      </w:pPr>
      <w:r w:rsidR="40982E47">
        <w:drawing>
          <wp:inline xmlns:wp14="http://schemas.microsoft.com/office/word/2010/wordprocessingDrawing" wp14:editId="10828C1E" wp14:anchorId="6B8E3451">
            <wp:extent cx="4572000" cy="419100"/>
            <wp:effectExtent l="0" t="0" r="0" b="0"/>
            <wp:docPr id="45575717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5d9ec01e9264f2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33D835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9</w:t>
      </w:r>
    </w:p>
    <w:p xmlns:wp14="http://schemas.microsoft.com/office/word/2010/wordml" w:rsidP="08168F1B" w14:paraId="6A5C3125" wp14:textId="77777777" wp14:noSpellErr="1">
      <w:pPr>
        <w:numPr>
          <w:ilvl w:val="1"/>
          <w:numId w:val="1003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ерейд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и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вед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экран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е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мо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3CF2D8B6" wp14:noSpellErr="1" wp14:textId="6015964F">
      <w:pPr>
        <w:numPr>
          <w:ilvl w:val="1"/>
          <w:numId w:val="1000"/>
        </w:numPr>
        <w:rPr/>
      </w:pPr>
      <w:r w:rsidR="387C962C">
        <w:drawing>
          <wp:inline xmlns:wp14="http://schemas.microsoft.com/office/word/2010/wordprocessingDrawing" wp14:editId="67009FA6" wp14:anchorId="3994B5D6">
            <wp:extent cx="4572000" cy="1323975"/>
            <wp:effectExtent l="0" t="0" r="0" b="0"/>
            <wp:docPr id="2589832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f9241fffaed470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7DC3560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0</w:t>
      </w:r>
    </w:p>
    <w:p xmlns:wp14="http://schemas.microsoft.com/office/word/2010/wordml" w:rsidP="08168F1B" w14:paraId="7A6E1796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полн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ледующ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ейств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</w:p>
    <w:p xmlns:wp14="http://schemas.microsoft.com/office/word/2010/wordml" w:rsidP="08168F1B" w14:paraId="69C5FCEA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здад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овы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мен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newdir</w:t>
      </w:r>
    </w:p>
    <w:p xmlns:wp14="http://schemas.microsoft.com/office/word/2010/wordml" w14:paraId="0FB78278" wp14:noSpellErr="1" wp14:textId="23D4D00D">
      <w:pPr>
        <w:numPr>
          <w:ilvl w:val="1"/>
          <w:numId w:val="1000"/>
        </w:numPr>
        <w:rPr/>
      </w:pPr>
      <w:r w:rsidR="6428A778">
        <w:drawing>
          <wp:inline xmlns:wp14="http://schemas.microsoft.com/office/word/2010/wordprocessingDrawing" wp14:editId="2F350C60" wp14:anchorId="239B9CFB">
            <wp:extent cx="4572000" cy="466725"/>
            <wp:effectExtent l="0" t="0" r="0" b="0"/>
            <wp:docPr id="11215383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3b0195cb89e40c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0BDEADF1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1</w:t>
      </w:r>
    </w:p>
    <w:p xmlns:wp14="http://schemas.microsoft.com/office/word/2010/wordml" w:rsidP="08168F1B" w14:paraId="70A54A2D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newdir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`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здад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овы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мен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morefun</w:t>
      </w:r>
    </w:p>
    <w:p xmlns:wp14="http://schemas.microsoft.com/office/word/2010/wordml" w14:paraId="1FC39945" wp14:noSpellErr="1" wp14:textId="75D1A209">
      <w:pPr>
        <w:numPr>
          <w:ilvl w:val="1"/>
          <w:numId w:val="1000"/>
        </w:numPr>
        <w:rPr/>
      </w:pPr>
      <w:r w:rsidR="36FB17C1">
        <w:drawing>
          <wp:inline xmlns:wp14="http://schemas.microsoft.com/office/word/2010/wordprocessingDrawing" wp14:editId="6D4D6AD4" wp14:anchorId="5C148984">
            <wp:extent cx="4572000" cy="476250"/>
            <wp:effectExtent l="0" t="0" r="0" b="0"/>
            <wp:docPr id="15046876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9e1d123fefa43c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216AB520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2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</w:p>
    <w:p xmlns:wp14="http://schemas.microsoft.com/office/word/2010/wordml" w:rsidP="08168F1B" w14:paraId="53C5924F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В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здад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дно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о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тр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овы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мен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letters, memos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misk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141B2226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Зат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дал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эт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дно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о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0562CB0E" wp14:noSpellErr="1" wp14:textId="02B77452">
      <w:pPr>
        <w:numPr>
          <w:ilvl w:val="1"/>
          <w:numId w:val="1000"/>
        </w:numPr>
        <w:rPr/>
      </w:pPr>
      <w:r w:rsidR="7E3FC72F">
        <w:drawing>
          <wp:inline xmlns:wp14="http://schemas.microsoft.com/office/word/2010/wordprocessingDrawing" wp14:editId="71D9BA43" wp14:anchorId="2BA9AD72">
            <wp:extent cx="4572000" cy="923925"/>
            <wp:effectExtent l="0" t="0" r="0" b="0"/>
            <wp:docPr id="14571468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c7606d698234c3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27682AC5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3</w:t>
      </w:r>
    </w:p>
    <w:p xmlns:wp14="http://schemas.microsoft.com/office/word/2010/wordml" w:rsidP="08168F1B" w14:paraId="2BED6601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пробу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дали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ане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зданны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newdir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о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rm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34CE0A41" wp14:noSpellErr="1" wp14:textId="1DF52895">
      <w:pPr>
        <w:numPr>
          <w:ilvl w:val="1"/>
          <w:numId w:val="1000"/>
        </w:numPr>
        <w:rPr/>
      </w:pPr>
      <w:r w:rsidR="02D9D38B">
        <w:drawing>
          <wp:inline xmlns:wp14="http://schemas.microsoft.com/office/word/2010/wordprocessingDrawing" wp14:editId="20CC43F2" wp14:anchorId="2F707189">
            <wp:extent cx="4572000" cy="495300"/>
            <wp:effectExtent l="0" t="0" r="0" b="0"/>
            <wp:docPr id="13973284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070b6a644064a6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11C1C41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4</w:t>
      </w:r>
    </w:p>
    <w:p xmlns:wp14="http://schemas.microsoft.com/office/word/2010/wordml" w:rsidP="08168F1B" w14:paraId="2FA6FAD5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дал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_/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newdir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/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morefun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омашне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62EBF3C5" wp14:noSpellErr="1" wp14:textId="7AF76BD5">
      <w:pPr>
        <w:numPr>
          <w:ilvl w:val="1"/>
          <w:numId w:val="1000"/>
        </w:numPr>
        <w:rPr/>
      </w:pPr>
      <w:r w:rsidR="622C4623">
        <w:drawing>
          <wp:inline xmlns:wp14="http://schemas.microsoft.com/office/word/2010/wordprocessingDrawing" wp14:editId="0D9DBA5A" wp14:anchorId="6B59CE21">
            <wp:extent cx="4572000" cy="266700"/>
            <wp:effectExtent l="0" t="0" r="0" b="0"/>
            <wp:docPr id="3250353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b1a7ff0ce51444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19BA58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5</w:t>
      </w:r>
    </w:p>
    <w:p xmlns:wp14="http://schemas.microsoft.com/office/word/2010/wordml" w:rsidP="08168F1B" w14:paraId="260EECEC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/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newdir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ане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был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дален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мест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сем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дкаталогам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этом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м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мож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дали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есуществующи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7CC0852C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С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мощь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an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редел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ку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ци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ls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ужн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ова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осмотр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мо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тольк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казанно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дкаталогов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ходящи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в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его</w:t>
      </w:r>
    </w:p>
    <w:p xmlns:wp14="http://schemas.microsoft.com/office/word/2010/wordml" w:rsidP="08168F1B" w14:paraId="1A33A66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an ls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6D98A12B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>
        <w:drawing>
          <wp:inline xmlns:wp14="http://schemas.microsoft.com/office/word/2010/wordprocessingDrawing" wp14:anchorId="2A13644A" wp14:editId="7777777">
            <wp:extent cx="5334000" cy="612098"/>
            <wp:effectExtent l="0" t="0" r="0" b="0"/>
            <wp:docPr id="68" name="Picture" descr="" title="fig:"/>
            <a:graphic>
              <a:graphicData uri="http://schemas.openxmlformats.org/drawingml/2006/picture">
                <pic:pic>
                  <pic:nvPicPr>
                    <pic:cNvPr id="69" name="Picture" descr="https://github.com/Akhiyat/Laboratory-work/blob/main/Lab05/creencast/Рис16.JPG?raw=true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34D2E42B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6</w:t>
      </w:r>
    </w:p>
    <w:p xmlns:wp14="http://schemas.microsoft.com/office/word/2010/wordml" w:rsidP="08168F1B" w14:paraId="4AA1D77A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ход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еобходиму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ци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2946DB82" wp14:noSpellErr="1" wp14:textId="7AF67AAF">
      <w:pPr>
        <w:numPr>
          <w:ilvl w:val="0"/>
          <w:numId w:val="1000"/>
        </w:numPr>
        <w:rPr/>
      </w:pPr>
      <w:r w:rsidR="5652CD7D">
        <w:drawing>
          <wp:inline xmlns:wp14="http://schemas.microsoft.com/office/word/2010/wordprocessingDrawing" wp14:editId="16679719" wp14:anchorId="143896E1">
            <wp:extent cx="4572000" cy="3133725"/>
            <wp:effectExtent l="0" t="0" r="0" b="0"/>
            <wp:docPr id="8575239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8ff9571ed1b4b6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2A9F63C2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7</w:t>
      </w:r>
    </w:p>
    <w:p xmlns:wp14="http://schemas.microsoft.com/office/word/2010/wordml" w:rsidP="08168F1B" w14:paraId="664637BA" wp14:textId="77777777" wp14:noSpellErr="1">
      <w:pPr>
        <w:numPr>
          <w:ilvl w:val="0"/>
          <w:numId w:val="100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С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мощь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an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редел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бор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ци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ls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зволяющ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тсортирова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ремен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следне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зменен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водимы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писок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держимо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ов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азвернуты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исани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ов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5997CC1D" wp14:noSpellErr="1" wp14:textId="1F1E8152">
      <w:pPr>
        <w:numPr>
          <w:ilvl w:val="0"/>
          <w:numId w:val="1000"/>
        </w:numPr>
        <w:rPr/>
      </w:pPr>
      <w:r w:rsidR="727D5955">
        <w:drawing>
          <wp:inline xmlns:wp14="http://schemas.microsoft.com/office/word/2010/wordprocessingDrawing" wp14:editId="1773268B" wp14:anchorId="5CE4DED8">
            <wp:extent cx="4572000" cy="3076575"/>
            <wp:effectExtent l="0" t="0" r="0" b="0"/>
            <wp:docPr id="9888231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b90d5324af1463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673565E9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8</w:t>
      </w:r>
    </w:p>
    <w:p xmlns:wp14="http://schemas.microsoft.com/office/word/2010/wordml" w:rsidP="08168F1B" w14:paraId="681EC59E" wp14:textId="77777777" wp14:noSpellErr="1">
      <w:pPr>
        <w:numPr>
          <w:ilvl w:val="0"/>
          <w:numId w:val="1002"/>
        </w:numPr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an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осмотр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исан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ледующи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: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 xml:space="preserve">cd,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pdw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kdir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rmdir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, rm</w:t>
      </w:r>
    </w:p>
    <w:p xmlns:wp14="http://schemas.microsoft.com/office/word/2010/wordml" w14:paraId="110FFD37" wp14:noSpellErr="1" wp14:textId="5BECEC18">
      <w:pPr>
        <w:numPr>
          <w:ilvl w:val="0"/>
          <w:numId w:val="1000"/>
        </w:numPr>
        <w:rPr/>
      </w:pPr>
      <w:r w:rsidR="766D9991">
        <w:drawing>
          <wp:inline xmlns:wp14="http://schemas.microsoft.com/office/word/2010/wordprocessingDrawing" wp14:editId="35138DF1" wp14:anchorId="1BD720A1">
            <wp:extent cx="4572000" cy="1104900"/>
            <wp:effectExtent l="0" t="0" r="0" b="0"/>
            <wp:docPr id="1055662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cf1a038b4948c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361AD8C9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19</w:t>
      </w:r>
    </w:p>
    <w:p xmlns:wp14="http://schemas.microsoft.com/office/word/2010/wordml" w:rsidP="08168F1B" w14:paraId="7C822FF2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an cd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тображен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текуще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иск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6B699379" wp14:noSpellErr="1" wp14:textId="78BD7AE3">
      <w:pPr>
        <w:numPr>
          <w:ilvl w:val="0"/>
          <w:numId w:val="1000"/>
        </w:numPr>
        <w:rPr/>
      </w:pPr>
      <w:r w:rsidR="73C5F325">
        <w:drawing>
          <wp:inline xmlns:wp14="http://schemas.microsoft.com/office/word/2010/wordprocessingDrawing" wp14:editId="081B8D4A" wp14:anchorId="3EC0785D">
            <wp:extent cx="4572000" cy="3114675"/>
            <wp:effectExtent l="0" t="0" r="0" b="0"/>
            <wp:docPr id="10981797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5454a83ccc0401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77061DD7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0</w:t>
      </w:r>
    </w:p>
    <w:p xmlns:wp14="http://schemas.microsoft.com/office/word/2010/wordml" w:rsidP="08168F1B" w14:paraId="2044DE2A" wp14:textId="77777777" wp14:noSpellErr="1">
      <w:pPr>
        <w:numPr>
          <w:ilvl w:val="1"/>
          <w:numId w:val="1007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 xml:space="preserve">man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pdw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тображен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абоче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вод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ут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3FE9F23F" wp14:noSpellErr="1" wp14:textId="34EF773D">
      <w:pPr>
        <w:numPr>
          <w:ilvl w:val="0"/>
          <w:numId w:val="1000"/>
        </w:numPr>
        <w:rPr/>
      </w:pPr>
      <w:r w:rsidR="46CF6B18">
        <w:drawing>
          <wp:inline xmlns:wp14="http://schemas.microsoft.com/office/word/2010/wordprocessingDrawing" wp14:editId="2411BD1C" wp14:anchorId="5470C2A1">
            <wp:extent cx="4572000" cy="3124200"/>
            <wp:effectExtent l="0" t="0" r="0" b="0"/>
            <wp:docPr id="11113966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93ffff5b44e4a2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6A584167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1</w:t>
      </w:r>
    </w:p>
    <w:p xmlns:wp14="http://schemas.microsoft.com/office/word/2010/wordml" w:rsidP="08168F1B" w14:paraId="313481A5" wp14:textId="77777777" wp14:noSpellErr="1">
      <w:pPr>
        <w:numPr>
          <w:ilvl w:val="1"/>
          <w:numId w:val="1008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 xml:space="preserve">man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kdir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здан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</w:p>
    <w:p xmlns:wp14="http://schemas.microsoft.com/office/word/2010/wordml" w14:paraId="1F72F646" wp14:noSpellErr="1" wp14:textId="02210893">
      <w:pPr>
        <w:numPr>
          <w:ilvl w:val="0"/>
          <w:numId w:val="1000"/>
        </w:numPr>
        <w:rPr/>
      </w:pPr>
      <w:r w:rsidR="2691233B">
        <w:drawing>
          <wp:inline xmlns:wp14="http://schemas.microsoft.com/office/word/2010/wordprocessingDrawing" wp14:editId="43790F8A" wp14:anchorId="5B54C2F6">
            <wp:extent cx="4572000" cy="3114675"/>
            <wp:effectExtent l="0" t="0" r="0" b="0"/>
            <wp:docPr id="137059547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d4314611d4e4b6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21207DD6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2</w:t>
      </w:r>
    </w:p>
    <w:p xmlns:wp14="http://schemas.microsoft.com/office/word/2010/wordml" w:rsidP="08168F1B" w14:paraId="5EBA614B" wp14:textId="77777777" wp14:noSpellErr="1">
      <w:pPr>
        <w:numPr>
          <w:ilvl w:val="1"/>
          <w:numId w:val="1009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 xml:space="preserve">man </w:t>
      </w: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rmdir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дален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</w:p>
    <w:p xmlns:wp14="http://schemas.microsoft.com/office/word/2010/wordml" w:rsidP="08168F1B" w14:paraId="08CE6F91" wp14:textId="1340B414">
      <w:pPr>
        <w:pStyle w:val="Normal"/>
        <w:numPr>
          <w:ilvl w:val="0"/>
          <w:numId w:val="1000"/>
        </w:numPr>
        <w:bidi w:val="0"/>
        <w:spacing w:before="0" w:beforeAutospacing="off" w:after="200" w:afterAutospacing="off" w:line="259" w:lineRule="auto"/>
        <w:ind w:left="720" w:right="0" w:hanging="480"/>
        <w:jc w:val="left"/>
        <w:rPr/>
      </w:pPr>
      <w:r w:rsidR="79A80150">
        <w:rPr/>
        <w:t>,</w:t>
      </w:r>
      <w:r w:rsidR="79A80150">
        <w:rPr/>
        <w:t>,</w:t>
      </w:r>
      <w:r w:rsidR="2364219F">
        <w:drawing>
          <wp:inline xmlns:wp14="http://schemas.microsoft.com/office/word/2010/wordprocessingDrawing" wp14:editId="5C0C42CB" wp14:anchorId="75A8BB57">
            <wp:extent cx="4572000" cy="3105150"/>
            <wp:effectExtent l="0" t="0" r="0" b="0"/>
            <wp:docPr id="13281891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fcc4333e89a41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5809C39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3</w:t>
      </w:r>
    </w:p>
    <w:p xmlns:wp14="http://schemas.microsoft.com/office/word/2010/wordml" w:rsidP="08168F1B" w14:paraId="7083BBA2" wp14:textId="77777777" wp14:noSpellErr="1">
      <w:pPr>
        <w:numPr>
          <w:ilvl w:val="1"/>
          <w:numId w:val="101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Style w:val="VerbatimChar"/>
          <w:rFonts w:ascii="Times New Roman" w:hAnsi="Times New Roman" w:eastAsia="Times New Roman" w:cs="Times New Roman"/>
          <w:color w:val="000000" w:themeColor="text1" w:themeTint="FF" w:themeShade="FF"/>
        </w:rPr>
        <w:t>man rm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дали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</w:t>
      </w:r>
    </w:p>
    <w:p xmlns:wp14="http://schemas.microsoft.com/office/word/2010/wordml" w14:paraId="61CDCEAD" wp14:noSpellErr="1" wp14:textId="39EB7BE8">
      <w:pPr>
        <w:numPr>
          <w:ilvl w:val="0"/>
          <w:numId w:val="1000"/>
        </w:numPr>
        <w:rPr/>
      </w:pPr>
      <w:r w:rsidR="4F24DA06">
        <w:drawing>
          <wp:inline xmlns:wp14="http://schemas.microsoft.com/office/word/2010/wordprocessingDrawing" wp14:editId="24915527" wp14:anchorId="31875F16">
            <wp:extent cx="4572000" cy="3114675"/>
            <wp:effectExtent l="0" t="0" r="0" b="0"/>
            <wp:docPr id="20677360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d7283f58a3440a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3E399B5B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4</w:t>
      </w:r>
    </w:p>
    <w:p xmlns:wp14="http://schemas.microsoft.com/office/word/2010/wordml" w:rsidP="08168F1B" w14:paraId="5C3347D4" wp14:textId="77777777" wp14:noSpellErr="1">
      <w:pPr>
        <w:numPr>
          <w:ilvl w:val="0"/>
          <w:numId w:val="1011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нформаци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лученну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мощ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history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полн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модификаци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нен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ескольки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буфер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14:paraId="6BB9E253" wp14:noSpellErr="1" wp14:textId="283ADF94">
      <w:pPr>
        <w:numPr>
          <w:ilvl w:val="0"/>
          <w:numId w:val="1000"/>
        </w:numPr>
        <w:rPr/>
      </w:pPr>
      <w:r w:rsidR="58AB1FFF">
        <w:drawing>
          <wp:inline xmlns:wp14="http://schemas.microsoft.com/office/word/2010/wordprocessingDrawing" wp14:editId="5B0B75CB" wp14:anchorId="2DFCC113">
            <wp:extent cx="4572000" cy="3095625"/>
            <wp:effectExtent l="0" t="0" r="0" b="0"/>
            <wp:docPr id="5051034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345a8f72ce2452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08168F1B" w14:paraId="1B3297F2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исунок 25</w:t>
      </w:r>
    </w:p>
    <w:p xmlns:wp14="http://schemas.microsoft.com/office/word/2010/wordml" w:rsidP="08168F1B" w14:paraId="5EDFF7FA" wp14:textId="77777777" wp14:noSpellErr="1">
      <w:pPr>
        <w:numPr>
          <w:ilvl w:val="0"/>
          <w:numId w:val="1000"/>
        </w:num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bookmarkStart w:name="вывод" w:id="97"/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ывод</w:t>
      </w:r>
      <w:bookmarkEnd w:id="97"/>
    </w:p>
    <w:p xmlns:wp14="http://schemas.microsoft.com/office/word/2010/wordml" w:rsidP="08168F1B" w14:paraId="6D2FB6B2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М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иобрел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актически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вык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заимодейств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льзовате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с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истемо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средство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но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трок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4443221E" wp14:textId="77777777" wp14:noSpellErr="1">
      <w:pPr>
        <w:numPr>
          <w:ilvl w:val="0"/>
          <w:numId w:val="1000"/>
        </w:numPr>
        <w:pStyle w:val="Heading1"/>
        <w:rPr>
          <w:rFonts w:ascii="Times New Roman" w:hAnsi="Times New Roman" w:eastAsia="Times New Roman" w:cs="Times New Roman"/>
          <w:color w:val="000000" w:themeColor="text1" w:themeTint="FF" w:themeShade="FF"/>
        </w:rPr>
      </w:pPr>
      <w:bookmarkStart w:name="контрольные-вопросы" w:id="98"/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нтрольны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опросы</w:t>
      </w:r>
      <w:bookmarkEnd w:id="98"/>
    </w:p>
    <w:p xmlns:wp14="http://schemas.microsoft.com/office/word/2010/wordml" w:rsidP="08168F1B" w14:paraId="5E979CBF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на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трок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ограмм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тора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лужит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омежуточны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ло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межд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человеко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машино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ередаёт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руг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руг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твет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машин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человек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оотвественн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69998399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тс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pwd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- print working directory.</w:t>
      </w:r>
    </w:p>
    <w:p xmlns:wp14="http://schemas.microsoft.com/office/word/2010/wordml" w:rsidP="08168F1B" w14:paraId="26BD6D91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мощ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s (-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ци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) / tree(-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пци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)</w:t>
      </w:r>
    </w:p>
    <w:p xmlns:wp14="http://schemas.microsoft.com/office/word/2010/wordml" w:rsidP="08168F1B" w14:paraId="566EA136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крыты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торы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ежелательн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осмотр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редактирован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еремещен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мют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перед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зван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точк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чтоб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ест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мн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крыты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ов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ют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ls -a.</w:t>
      </w:r>
    </w:p>
    <w:p xmlns:wp14="http://schemas.microsoft.com/office/word/2010/wordml" w:rsidP="08168F1B" w14:paraId="32791809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rm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дален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дален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апк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rmdir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0B74323D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history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 ?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)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history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запомни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омер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то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писа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шибк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её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замен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0C927C98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таких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лучаев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спользуетс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имвол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;</w:t>
      </w:r>
    </w:p>
    <w:p xmlns:wp14="http://schemas.microsoft.com/office/word/2010/wordml" w:rsidP="08168F1B" w14:paraId="3CA97A2A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имвол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экранирован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ужен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л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то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чтоб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на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трок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инял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пециальны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символ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., *, …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з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75076A0D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ls -l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казывает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ополнительну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нформацию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о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ат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зменения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ав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оступа,список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ладельцев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.</w:t>
      </w:r>
    </w:p>
    <w:p xmlns:wp14="http://schemas.microsoft.com/office/word/2010/wordml" w:rsidP="08168F1B" w14:paraId="0B97448A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тносительный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у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-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у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к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к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тором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ужн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задава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олно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местонахождени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а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можн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бойтис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бысты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водо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- text.txt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р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это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файл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и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терминал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должн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бы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ткрыт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з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одного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аталог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или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указа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уть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order/text.txt</w:t>
      </w:r>
    </w:p>
    <w:p xmlns:wp14="http://schemas.microsoft.com/office/word/2010/wordml" w:rsidP="08168F1B" w14:paraId="0FC98424" wp14:textId="77777777" wp14:noSpellErr="1">
      <w:pPr>
        <w:numPr>
          <w:ilvl w:val="1"/>
          <w:numId w:val="1012"/>
        </w:numPr>
        <w:rPr>
          <w:rFonts w:ascii="Times New Roman" w:hAnsi="Times New Roman" w:eastAsia="Times New Roman" w:cs="Times New Roman"/>
          <w:color w:val="000000" w:themeColor="text1" w:themeTint="FF" w:themeShade="FF"/>
        </w:rPr>
      </w:pP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оманда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help 13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Вводи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первые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буквы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,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нажимаем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>клавишу</w:t>
      </w:r>
      <w:r w:rsidRPr="08168F1B" w:rsidR="08168F1B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Tab.</w:t>
      </w:r>
    </w:p>
    <w:bookmarkEnd w:id="99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23DE523C" wp14:textId="77777777">
      <w:r>
        <w:continuationSeparator/>
      </w:r>
    </w:p>
  </w:footnote>
  <w:footnote w:type="separator" w:id="-1">
    <w:p xmlns:wp14="http://schemas.microsoft.com/office/word/2010/wordml" w14:paraId="52E56223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hybridMultilevel"/>
    <w:lvl w:ilvl="0">
      <w:start w:val="1"/>
      <w:numFmt w:val="bullet"/>
      <w:lvlText w:val=" "/>
      <w:lvlJc w:val="left"/>
      <w:pPr>
        <w:ind w:left="720" w:hanging="480"/>
      </w:pPr>
      <w:rPr>
        <w:rFonts w:hint="default" w:ascii="Symbol" w:hAnsi="Symbol"/>
      </w:rPr>
    </w:lvl>
    <w:lvl w:ilvl="1">
      <w:numFmt w:val="bullet"/>
      <w:lvlText w:val=" "/>
      <w:lvlJc w:val="left"/>
      <w:pPr>
        <w:ind w:left="1440" w:hanging="480"/>
      </w:pPr>
      <w:rPr>
        <w:rFonts w:hint="default" w:ascii="" w:hAnsi=""/>
      </w:rPr>
    </w:lvl>
    <w:lvl w:ilvl="2">
      <w:numFmt w:val="bullet"/>
      <w:lvlText w:val=" "/>
      <w:lvlJc w:val="left"/>
      <w:pPr>
        <w:ind w:left="2160" w:hanging="480"/>
      </w:pPr>
      <w:rPr>
        <w:rFonts w:hint="default" w:ascii="" w:hAnsi=""/>
      </w:rPr>
    </w:lvl>
    <w:lvl w:ilvl="3">
      <w:numFmt w:val="bullet"/>
      <w:lvlText w:val=" "/>
      <w:lvlJc w:val="left"/>
      <w:pPr>
        <w:ind w:left="2880" w:hanging="480"/>
      </w:pPr>
      <w:rPr>
        <w:rFonts w:hint="default" w:ascii="" w:hAnsi=""/>
      </w:rPr>
    </w:lvl>
    <w:lvl w:ilvl="4">
      <w:numFmt w:val="bullet"/>
      <w:lvlText w:val=" "/>
      <w:lvlJc w:val="left"/>
      <w:pPr>
        <w:ind w:left="3600" w:hanging="480"/>
      </w:pPr>
      <w:rPr>
        <w:rFonts w:hint="default" w:ascii="" w:hAnsi=""/>
      </w:rPr>
    </w:lvl>
    <w:lvl w:ilvl="5">
      <w:numFmt w:val="bullet"/>
      <w:lvlText w:val=" "/>
      <w:lvlJc w:val="left"/>
      <w:pPr>
        <w:ind w:left="4320" w:hanging="480"/>
      </w:pPr>
      <w:rPr>
        <w:rFonts w:hint="default" w:ascii="" w:hAnsi=""/>
      </w:rPr>
    </w:lvl>
    <w:lvl w:ilvl="6">
      <w:numFmt w:val="bullet"/>
      <w:lvlText w:val=" "/>
      <w:lvlJc w:val="left"/>
      <w:pPr>
        <w:ind w:left="5040" w:hanging="480"/>
      </w:pPr>
      <w:rPr>
        <w:rFonts w:hint="default" w:ascii="" w:hAnsi=""/>
      </w:rPr>
    </w:lvl>
    <w:lvl w:ilvl="7">
      <w:numFmt w:val="bullet"/>
      <w:lvlText w:val=" "/>
      <w:lvlJc w:val="left"/>
      <w:pPr>
        <w:ind w:left="5760" w:hanging="480"/>
      </w:pPr>
      <w:rPr>
        <w:rFonts w:hint="default" w:ascii="" w:hAnsi=""/>
      </w:rPr>
    </w:lvl>
    <w:lvl w:ilvl="8">
      <w:numFmt w:val="bullet"/>
      <w:lvlText w:val=" "/>
      <w:lvlJc w:val="left"/>
      <w:pPr>
        <w:ind w:left="6480" w:hanging="480"/>
      </w:pPr>
      <w:rPr>
        <w:rFonts w:hint="default" w:ascii="" w:hAnsi=""/>
      </w:r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2D9D38B"/>
    <w:rsid w:val="02D9D38B"/>
    <w:rsid w:val="08168F1B"/>
    <w:rsid w:val="0D691470"/>
    <w:rsid w:val="104303B6"/>
    <w:rsid w:val="11814415"/>
    <w:rsid w:val="13081061"/>
    <w:rsid w:val="14775696"/>
    <w:rsid w:val="15399D8A"/>
    <w:rsid w:val="16987D37"/>
    <w:rsid w:val="16F6CE59"/>
    <w:rsid w:val="200B6B42"/>
    <w:rsid w:val="2364219F"/>
    <w:rsid w:val="2691233B"/>
    <w:rsid w:val="2764FC72"/>
    <w:rsid w:val="2D1E1556"/>
    <w:rsid w:val="2DD8BF5C"/>
    <w:rsid w:val="33382133"/>
    <w:rsid w:val="35CAA8E4"/>
    <w:rsid w:val="36FB17C1"/>
    <w:rsid w:val="374F041F"/>
    <w:rsid w:val="38649021"/>
    <w:rsid w:val="387C962C"/>
    <w:rsid w:val="40982E47"/>
    <w:rsid w:val="41BA6222"/>
    <w:rsid w:val="44E94C10"/>
    <w:rsid w:val="4538BF40"/>
    <w:rsid w:val="46CF6B18"/>
    <w:rsid w:val="4D77EC57"/>
    <w:rsid w:val="4D9879EC"/>
    <w:rsid w:val="4DF7F9FE"/>
    <w:rsid w:val="4F24DA06"/>
    <w:rsid w:val="502E21F4"/>
    <w:rsid w:val="5652CD7D"/>
    <w:rsid w:val="584F090E"/>
    <w:rsid w:val="58AB1FFF"/>
    <w:rsid w:val="594957C6"/>
    <w:rsid w:val="5AE52827"/>
    <w:rsid w:val="5C5202C8"/>
    <w:rsid w:val="5F616737"/>
    <w:rsid w:val="622C4623"/>
    <w:rsid w:val="62C1444C"/>
    <w:rsid w:val="6428A778"/>
    <w:rsid w:val="6492B4B5"/>
    <w:rsid w:val="6FF29F1B"/>
    <w:rsid w:val="727D5955"/>
    <w:rsid w:val="73C5F325"/>
    <w:rsid w:val="7609148B"/>
    <w:rsid w:val="766D9991"/>
    <w:rsid w:val="783EE949"/>
    <w:rsid w:val="79356EC3"/>
    <w:rsid w:val="79356EC3"/>
    <w:rsid w:val="798AA46A"/>
    <w:rsid w:val="79A80150"/>
    <w:rsid w:val="7E3FC72F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0167E5"/>
  <w15:docId w15:val="{20ABFD84-C5CB-423D-BFC2-907933224985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67.jpg" Id="rId67" /><Relationship Type="http://schemas.openxmlformats.org/officeDocument/2006/relationships/image" Target="/media/image.png" Id="Rb32eb3b79bc649b8" /><Relationship Type="http://schemas.openxmlformats.org/officeDocument/2006/relationships/image" Target="/media/image2.png" Id="Rc4638d471674402e" /><Relationship Type="http://schemas.openxmlformats.org/officeDocument/2006/relationships/image" Target="/media/image3.png" Id="R0b9a9aa523454534" /><Relationship Type="http://schemas.openxmlformats.org/officeDocument/2006/relationships/image" Target="/media/image4.png" Id="R1edf8258372a450d" /><Relationship Type="http://schemas.openxmlformats.org/officeDocument/2006/relationships/image" Target="/media/image5.png" Id="R37edf5c6c1ef47db" /><Relationship Type="http://schemas.openxmlformats.org/officeDocument/2006/relationships/image" Target="/media/image6.png" Id="R98fa745ad80141f4" /><Relationship Type="http://schemas.openxmlformats.org/officeDocument/2006/relationships/image" Target="/media/image7.png" Id="Rcc682eda8f874b6b" /><Relationship Type="http://schemas.openxmlformats.org/officeDocument/2006/relationships/image" Target="/media/image8.png" Id="R1d2c40730243406b" /><Relationship Type="http://schemas.openxmlformats.org/officeDocument/2006/relationships/image" Target="/media/image9.png" Id="R15d9ec01e9264f2b" /><Relationship Type="http://schemas.openxmlformats.org/officeDocument/2006/relationships/image" Target="/media/imagea.png" Id="R6f9241fffaed4701" /><Relationship Type="http://schemas.openxmlformats.org/officeDocument/2006/relationships/image" Target="/media/imageb.png" Id="Ra3b0195cb89e40c0" /><Relationship Type="http://schemas.openxmlformats.org/officeDocument/2006/relationships/image" Target="/media/imagec.png" Id="R09e1d123fefa43c4" /><Relationship Type="http://schemas.openxmlformats.org/officeDocument/2006/relationships/image" Target="/media/imaged.png" Id="R5c7606d698234c35" /><Relationship Type="http://schemas.openxmlformats.org/officeDocument/2006/relationships/image" Target="/media/imagee.png" Id="R1070b6a644064a67" /><Relationship Type="http://schemas.openxmlformats.org/officeDocument/2006/relationships/image" Target="/media/imagef.png" Id="Rdb1a7ff0ce51444f" /><Relationship Type="http://schemas.openxmlformats.org/officeDocument/2006/relationships/image" Target="/media/image10.png" Id="Ra8ff9571ed1b4b6d" /><Relationship Type="http://schemas.openxmlformats.org/officeDocument/2006/relationships/image" Target="/media/image11.png" Id="Rcb90d5324af14638" /><Relationship Type="http://schemas.openxmlformats.org/officeDocument/2006/relationships/image" Target="/media/image12.png" Id="Rd8cf1a038b4948c5" /><Relationship Type="http://schemas.openxmlformats.org/officeDocument/2006/relationships/image" Target="/media/image13.png" Id="R75454a83ccc04011" /><Relationship Type="http://schemas.openxmlformats.org/officeDocument/2006/relationships/image" Target="/media/image14.png" Id="R593ffff5b44e4a21" /><Relationship Type="http://schemas.openxmlformats.org/officeDocument/2006/relationships/image" Target="/media/image15.png" Id="R8d4314611d4e4b67" /><Relationship Type="http://schemas.openxmlformats.org/officeDocument/2006/relationships/image" Target="/media/image16.png" Id="Rdfcc4333e89a416b" /><Relationship Type="http://schemas.openxmlformats.org/officeDocument/2006/relationships/image" Target="/media/image17.png" Id="R4d7283f58a3440a2" /><Relationship Type="http://schemas.openxmlformats.org/officeDocument/2006/relationships/image" Target="/media/image18.png" Id="Rd345a8f72ce24521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6-07T08:28:53.0000000Z</dcterms:created>
  <dcterms:modified xsi:type="dcterms:W3CDTF">2023-09-23T10:30:19.1240519Z</dcterms:modified>
  <lastModifiedBy>Потапов Александр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